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38891" w14:textId="77777777" w:rsidR="00111411" w:rsidRPr="00FA0171" w:rsidRDefault="00111411" w:rsidP="00111411">
      <w:pPr>
        <w:jc w:val="center"/>
        <w:rPr>
          <w:rFonts w:ascii="Times New Roman" w:hAnsi="Times New Roman" w:cs="Times New Roman"/>
        </w:rPr>
      </w:pPr>
    </w:p>
    <w:p w14:paraId="23FAF7AF" w14:textId="77777777" w:rsidR="00111411" w:rsidRPr="00FA0171" w:rsidRDefault="00111411" w:rsidP="00111411">
      <w:pPr>
        <w:jc w:val="center"/>
        <w:rPr>
          <w:rFonts w:ascii="Times New Roman" w:hAnsi="Times New Roman" w:cs="Times New Roman"/>
        </w:rPr>
      </w:pPr>
    </w:p>
    <w:p w14:paraId="6DFCBDF7" w14:textId="77777777" w:rsidR="00111411" w:rsidRPr="00FA0171" w:rsidRDefault="00111411" w:rsidP="00111411">
      <w:pPr>
        <w:jc w:val="center"/>
        <w:rPr>
          <w:rFonts w:ascii="Times New Roman" w:hAnsi="Times New Roman" w:cs="Times New Roman"/>
        </w:rPr>
      </w:pPr>
    </w:p>
    <w:p w14:paraId="14109692" w14:textId="77777777" w:rsidR="00BF3FF1" w:rsidRPr="00FA0171" w:rsidRDefault="00BF3FF1" w:rsidP="00111411">
      <w:pPr>
        <w:jc w:val="center"/>
        <w:rPr>
          <w:rFonts w:ascii="Times New Roman" w:hAnsi="Times New Roman" w:cs="Times New Roman"/>
        </w:rPr>
      </w:pPr>
    </w:p>
    <w:p w14:paraId="5B6D1536" w14:textId="77777777" w:rsidR="00BF3FF1" w:rsidRPr="00FA0171" w:rsidRDefault="00BF3FF1" w:rsidP="00111411">
      <w:pPr>
        <w:jc w:val="center"/>
        <w:rPr>
          <w:rFonts w:ascii="Times New Roman" w:hAnsi="Times New Roman" w:cs="Times New Roman"/>
        </w:rPr>
      </w:pPr>
    </w:p>
    <w:p w14:paraId="02D39EF9" w14:textId="77777777" w:rsidR="00111411" w:rsidRPr="00FA0171" w:rsidRDefault="00111411" w:rsidP="00111411">
      <w:pPr>
        <w:jc w:val="center"/>
        <w:rPr>
          <w:rFonts w:ascii="Times New Roman" w:hAnsi="Times New Roman" w:cs="Times New Roman"/>
        </w:rPr>
      </w:pPr>
    </w:p>
    <w:p w14:paraId="0B866E95" w14:textId="77777777" w:rsidR="00111411" w:rsidRPr="00FA0171" w:rsidRDefault="00111411" w:rsidP="00111411">
      <w:pPr>
        <w:jc w:val="center"/>
        <w:rPr>
          <w:rFonts w:ascii="Times New Roman" w:hAnsi="Times New Roman" w:cs="Times New Roman"/>
        </w:rPr>
      </w:pPr>
    </w:p>
    <w:p w14:paraId="3F4CFF7B" w14:textId="77777777" w:rsidR="00CE7755" w:rsidRPr="00FA0171" w:rsidRDefault="00CE7755" w:rsidP="00111411">
      <w:pPr>
        <w:jc w:val="center"/>
        <w:rPr>
          <w:rFonts w:ascii="Times New Roman" w:hAnsi="Times New Roman" w:cs="Times New Roman"/>
        </w:rPr>
      </w:pPr>
    </w:p>
    <w:p w14:paraId="07F1E8BF" w14:textId="77777777" w:rsidR="00CE7755" w:rsidRPr="00FA0171" w:rsidRDefault="00CE7755" w:rsidP="00111411">
      <w:pPr>
        <w:jc w:val="center"/>
        <w:rPr>
          <w:rFonts w:ascii="Times New Roman" w:hAnsi="Times New Roman" w:cs="Times New Roman"/>
        </w:rPr>
      </w:pPr>
    </w:p>
    <w:p w14:paraId="667A8E1F" w14:textId="77777777" w:rsidR="00111411" w:rsidRPr="00FA0171" w:rsidRDefault="00111411" w:rsidP="00111411">
      <w:pPr>
        <w:jc w:val="center"/>
        <w:rPr>
          <w:rFonts w:ascii="Times New Roman" w:hAnsi="Times New Roman" w:cs="Times New Roman"/>
        </w:rPr>
      </w:pPr>
    </w:p>
    <w:p w14:paraId="06AB37F2" w14:textId="77777777" w:rsidR="00BF3FF1" w:rsidRPr="00FA0171" w:rsidRDefault="00BF3FF1" w:rsidP="00111411">
      <w:pPr>
        <w:jc w:val="center"/>
        <w:rPr>
          <w:rFonts w:ascii="Times New Roman" w:hAnsi="Times New Roman" w:cs="Times New Roman"/>
        </w:rPr>
      </w:pPr>
    </w:p>
    <w:p w14:paraId="718DFBFA" w14:textId="77777777" w:rsidR="00BF3FF1" w:rsidRPr="00FA0171" w:rsidRDefault="00BF3FF1" w:rsidP="00111411">
      <w:pPr>
        <w:jc w:val="center"/>
        <w:rPr>
          <w:rFonts w:ascii="Times New Roman" w:hAnsi="Times New Roman" w:cs="Times New Roman"/>
        </w:rPr>
      </w:pPr>
    </w:p>
    <w:p w14:paraId="6F08A772" w14:textId="77777777" w:rsidR="00BF3FF1" w:rsidRPr="00FA0171" w:rsidRDefault="00BF3FF1" w:rsidP="00111411">
      <w:pPr>
        <w:jc w:val="center"/>
        <w:rPr>
          <w:rFonts w:ascii="Times New Roman" w:hAnsi="Times New Roman" w:cs="Times New Roman"/>
        </w:rPr>
      </w:pPr>
    </w:p>
    <w:p w14:paraId="3A0CA38B" w14:textId="77777777" w:rsidR="00BF3FF1" w:rsidRPr="00FA0171" w:rsidRDefault="00BF3FF1" w:rsidP="00111411">
      <w:pPr>
        <w:jc w:val="center"/>
        <w:rPr>
          <w:rFonts w:ascii="Times New Roman" w:hAnsi="Times New Roman" w:cs="Times New Roman"/>
        </w:rPr>
      </w:pPr>
    </w:p>
    <w:p w14:paraId="11EAF154" w14:textId="77777777" w:rsidR="00111411" w:rsidRPr="00FA0171" w:rsidRDefault="00633631" w:rsidP="00111411">
      <w:pPr>
        <w:jc w:val="center"/>
        <w:rPr>
          <w:rFonts w:ascii="Times New Roman" w:hAnsi="Times New Roman" w:cs="Times New Roman"/>
          <w:sz w:val="44"/>
          <w:szCs w:val="44"/>
        </w:rPr>
      </w:pPr>
      <w:r w:rsidRPr="00FA0171">
        <w:rPr>
          <w:rFonts w:ascii="Times New Roman" w:hAnsi="Times New Roman" w:cs="Times New Roman"/>
          <w:sz w:val="44"/>
          <w:szCs w:val="44"/>
        </w:rPr>
        <w:t>模式识别</w:t>
      </w:r>
      <w:r w:rsidR="00625A30">
        <w:rPr>
          <w:rFonts w:ascii="Times New Roman" w:hAnsi="Times New Roman" w:cs="Times New Roman" w:hint="eastAsia"/>
          <w:sz w:val="44"/>
          <w:szCs w:val="44"/>
        </w:rPr>
        <w:t>实验</w:t>
      </w:r>
      <w:r w:rsidRPr="00FA0171">
        <w:rPr>
          <w:rFonts w:ascii="Times New Roman" w:hAnsi="Times New Roman" w:cs="Times New Roman"/>
          <w:sz w:val="44"/>
          <w:szCs w:val="44"/>
        </w:rPr>
        <w:t>报告</w:t>
      </w:r>
    </w:p>
    <w:p w14:paraId="7D38D138" w14:textId="77777777" w:rsidR="00111411" w:rsidRDefault="00111411" w:rsidP="00111411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07BF49E8" w14:textId="77777777" w:rsidR="00625A30" w:rsidRPr="00FA0171" w:rsidRDefault="00625A30" w:rsidP="00111411">
      <w:pPr>
        <w:jc w:val="center"/>
        <w:rPr>
          <w:rFonts w:ascii="Times New Roman" w:hAnsi="Times New Roman" w:cs="Times New Roman"/>
        </w:rPr>
      </w:pPr>
    </w:p>
    <w:p w14:paraId="508306CC" w14:textId="77777777" w:rsidR="00111411" w:rsidRPr="00FA0171" w:rsidRDefault="00111411" w:rsidP="00111411">
      <w:pPr>
        <w:jc w:val="center"/>
        <w:rPr>
          <w:rFonts w:ascii="Times New Roman" w:hAnsi="Times New Roman" w:cs="Times New Roman"/>
        </w:rPr>
      </w:pPr>
    </w:p>
    <w:p w14:paraId="4DA89ED1" w14:textId="77777777" w:rsidR="00111411" w:rsidRPr="00FA0171" w:rsidRDefault="00111411" w:rsidP="00111411">
      <w:pPr>
        <w:jc w:val="center"/>
        <w:rPr>
          <w:rFonts w:ascii="Times New Roman" w:hAnsi="Times New Roman" w:cs="Times New Roman"/>
        </w:rPr>
      </w:pPr>
    </w:p>
    <w:p w14:paraId="58E1A88B" w14:textId="77777777" w:rsidR="0025296B" w:rsidRPr="00FA0171" w:rsidRDefault="0025296B" w:rsidP="00111411">
      <w:pPr>
        <w:jc w:val="center"/>
        <w:rPr>
          <w:rFonts w:ascii="Times New Roman" w:hAnsi="Times New Roman" w:cs="Times New Roman"/>
        </w:rPr>
      </w:pPr>
    </w:p>
    <w:p w14:paraId="640BB68F" w14:textId="77777777" w:rsidR="00BF3FF1" w:rsidRPr="00FA0171" w:rsidRDefault="00BF3FF1" w:rsidP="00111411">
      <w:pPr>
        <w:jc w:val="center"/>
        <w:rPr>
          <w:rFonts w:ascii="Times New Roman" w:hAnsi="Times New Roman" w:cs="Times New Roman"/>
        </w:rPr>
      </w:pPr>
    </w:p>
    <w:p w14:paraId="30677287" w14:textId="77777777" w:rsidR="00BF3FF1" w:rsidRPr="00FA0171" w:rsidRDefault="00BF3FF1" w:rsidP="00111411">
      <w:pPr>
        <w:jc w:val="center"/>
        <w:rPr>
          <w:rFonts w:ascii="Times New Roman" w:hAnsi="Times New Roman" w:cs="Times New Roman"/>
        </w:rPr>
      </w:pPr>
    </w:p>
    <w:p w14:paraId="0BA17213" w14:textId="77777777" w:rsidR="00BF3FF1" w:rsidRPr="00FA0171" w:rsidRDefault="00BF3FF1" w:rsidP="00111411">
      <w:pPr>
        <w:jc w:val="center"/>
        <w:rPr>
          <w:rFonts w:ascii="Times New Roman" w:hAnsi="Times New Roman" w:cs="Times New Roman"/>
        </w:rPr>
      </w:pPr>
    </w:p>
    <w:p w14:paraId="4BA1EBE3" w14:textId="77777777" w:rsidR="00BF3FF1" w:rsidRPr="00FA0171" w:rsidRDefault="00BF3FF1" w:rsidP="00111411">
      <w:pPr>
        <w:jc w:val="center"/>
        <w:rPr>
          <w:rFonts w:ascii="Times New Roman" w:hAnsi="Times New Roman" w:cs="Times New Roman"/>
        </w:rPr>
      </w:pPr>
    </w:p>
    <w:p w14:paraId="1DE34B05" w14:textId="77777777" w:rsidR="0025296B" w:rsidRPr="00FA0171" w:rsidRDefault="0025296B" w:rsidP="00111411">
      <w:pPr>
        <w:jc w:val="center"/>
        <w:rPr>
          <w:rFonts w:ascii="Times New Roman" w:hAnsi="Times New Roman" w:cs="Times New Roman"/>
        </w:rPr>
      </w:pPr>
    </w:p>
    <w:tbl>
      <w:tblPr>
        <w:tblStyle w:val="a3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3969"/>
      </w:tblGrid>
      <w:tr w:rsidR="00111411" w:rsidRPr="00FA0171" w14:paraId="7E59B33A" w14:textId="77777777" w:rsidTr="000A2724">
        <w:trPr>
          <w:trHeight w:val="397"/>
          <w:jc w:val="center"/>
        </w:trPr>
        <w:tc>
          <w:tcPr>
            <w:tcW w:w="846" w:type="dxa"/>
            <w:vAlign w:val="center"/>
          </w:tcPr>
          <w:p w14:paraId="33C1B358" w14:textId="77777777" w:rsidR="00111411" w:rsidRPr="00FA0171" w:rsidRDefault="00111411" w:rsidP="000A2724">
            <w:pPr>
              <w:jc w:val="center"/>
              <w:rPr>
                <w:rFonts w:ascii="Times New Roman" w:hAnsi="Times New Roman" w:cs="Times New Roman"/>
              </w:rPr>
            </w:pPr>
            <w:r w:rsidRPr="00FA0171">
              <w:rPr>
                <w:rFonts w:ascii="Times New Roman" w:hAnsi="Times New Roman" w:cs="Times New Roman"/>
              </w:rPr>
              <w:t>专业：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vAlign w:val="center"/>
          </w:tcPr>
          <w:p w14:paraId="2909F71C" w14:textId="77777777" w:rsidR="00111411" w:rsidRPr="00FA0171" w:rsidRDefault="00111411" w:rsidP="000A27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11411" w:rsidRPr="00FA0171" w14:paraId="363480DF" w14:textId="77777777" w:rsidTr="000A2724">
        <w:trPr>
          <w:trHeight w:val="397"/>
          <w:jc w:val="center"/>
        </w:trPr>
        <w:tc>
          <w:tcPr>
            <w:tcW w:w="846" w:type="dxa"/>
            <w:vAlign w:val="center"/>
          </w:tcPr>
          <w:p w14:paraId="523DB1E7" w14:textId="77777777" w:rsidR="00111411" w:rsidRPr="00FA0171" w:rsidRDefault="00111411" w:rsidP="000A2724">
            <w:pPr>
              <w:jc w:val="center"/>
              <w:rPr>
                <w:rFonts w:ascii="Times New Roman" w:hAnsi="Times New Roman" w:cs="Times New Roman"/>
              </w:rPr>
            </w:pPr>
            <w:r w:rsidRPr="00FA0171">
              <w:rPr>
                <w:rFonts w:ascii="Times New Roman" w:hAnsi="Times New Roman" w:cs="Times New Roman"/>
              </w:rPr>
              <w:t>学号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DED23F" w14:textId="77777777" w:rsidR="00111411" w:rsidRPr="00FA0171" w:rsidRDefault="00111411" w:rsidP="000A27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B513E2" w:rsidRPr="00FA0171" w14:paraId="5CB46D80" w14:textId="77777777" w:rsidTr="000A2724">
        <w:trPr>
          <w:trHeight w:val="397"/>
          <w:jc w:val="center"/>
        </w:trPr>
        <w:tc>
          <w:tcPr>
            <w:tcW w:w="846" w:type="dxa"/>
            <w:vAlign w:val="center"/>
          </w:tcPr>
          <w:p w14:paraId="1740B784" w14:textId="77777777" w:rsidR="00B513E2" w:rsidRPr="00FA0171" w:rsidRDefault="00B513E2" w:rsidP="000A2724">
            <w:pPr>
              <w:jc w:val="center"/>
              <w:rPr>
                <w:rFonts w:ascii="Times New Roman" w:hAnsi="Times New Roman" w:cs="Times New Roman"/>
              </w:rPr>
            </w:pPr>
            <w:r w:rsidRPr="00FA0171">
              <w:rPr>
                <w:rFonts w:ascii="Times New Roman" w:hAnsi="Times New Roman" w:cs="Times New Roman"/>
              </w:rPr>
              <w:t>年级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8CD07E4" w14:textId="77777777" w:rsidR="00B513E2" w:rsidRPr="00FA0171" w:rsidRDefault="00B513E2" w:rsidP="000A27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111411" w:rsidRPr="00FA0171" w14:paraId="43F3C57B" w14:textId="77777777" w:rsidTr="000A2724">
        <w:trPr>
          <w:trHeight w:val="397"/>
          <w:jc w:val="center"/>
        </w:trPr>
        <w:tc>
          <w:tcPr>
            <w:tcW w:w="846" w:type="dxa"/>
            <w:vAlign w:val="center"/>
          </w:tcPr>
          <w:p w14:paraId="10D99FC5" w14:textId="77777777" w:rsidR="00111411" w:rsidRPr="00FA0171" w:rsidRDefault="00111411" w:rsidP="000A2724">
            <w:pPr>
              <w:jc w:val="center"/>
              <w:rPr>
                <w:rFonts w:ascii="Times New Roman" w:hAnsi="Times New Roman" w:cs="Times New Roman"/>
              </w:rPr>
            </w:pPr>
            <w:r w:rsidRPr="00FA0171">
              <w:rPr>
                <w:rFonts w:ascii="Times New Roman" w:hAnsi="Times New Roman" w:cs="Times New Roman"/>
              </w:rPr>
              <w:t>姓名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7D2FAFF" w14:textId="77777777" w:rsidR="00111411" w:rsidRPr="00FA0171" w:rsidRDefault="00111411" w:rsidP="000A2724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79EBC60A" w14:textId="77777777" w:rsidR="00633631" w:rsidRPr="00FA0171" w:rsidRDefault="00625A30" w:rsidP="00111411">
      <w:pPr>
        <w:jc w:val="center"/>
        <w:rPr>
          <w:rFonts w:ascii="Times New Roman" w:hAnsi="Times New Roman" w:cs="Times New Roman"/>
        </w:rPr>
        <w:sectPr w:rsidR="00633631" w:rsidRPr="00FA0171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625A30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511B66C" wp14:editId="5390396E">
                <wp:simplePos x="0" y="0"/>
                <wp:positionH relativeFrom="column">
                  <wp:posOffset>3420745</wp:posOffset>
                </wp:positionH>
                <wp:positionV relativeFrom="paragraph">
                  <wp:posOffset>1535430</wp:posOffset>
                </wp:positionV>
                <wp:extent cx="2360930" cy="1404620"/>
                <wp:effectExtent l="0" t="0" r="5080" b="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5B494A" w14:textId="77777777" w:rsidR="00625A30" w:rsidRDefault="00625A30" w:rsidP="00717AED">
                            <w:pPr>
                              <w:spacing w:line="360" w:lineRule="auto"/>
                            </w:pPr>
                            <w:r>
                              <w:t>签名</w:t>
                            </w:r>
                            <w:r>
                              <w:rPr>
                                <w:rFonts w:hint="eastAsia"/>
                              </w:rPr>
                              <w:t>：</w:t>
                            </w:r>
                          </w:p>
                          <w:p w14:paraId="2C1771C1" w14:textId="77777777" w:rsidR="00625A30" w:rsidRDefault="00625A30" w:rsidP="00717AED">
                            <w:pPr>
                              <w:spacing w:line="360" w:lineRule="auto"/>
                            </w:pPr>
                            <w:r>
                              <w:rPr>
                                <w:rFonts w:hint="eastAsia"/>
                              </w:rPr>
                              <w:t>时间：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511B66C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269.35pt;margin-top:120.9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" stroked="f">
                <v:textbox style="mso-fit-shape-to-text:t">
                  <w:txbxContent>
                    <w:p w14:paraId="3F5B494A" w14:textId="77777777" w:rsidR="00625A30" w:rsidRDefault="00625A30" w:rsidP="00717AED">
                      <w:pPr>
                        <w:spacing w:line="360" w:lineRule="auto"/>
                      </w:pPr>
                      <w:r>
                        <w:t>签名</w:t>
                      </w:r>
                      <w:r>
                        <w:rPr>
                          <w:rFonts w:hint="eastAsia"/>
                        </w:rPr>
                        <w:t>：</w:t>
                      </w:r>
                    </w:p>
                    <w:p w14:paraId="2C1771C1" w14:textId="77777777" w:rsidR="00625A30" w:rsidRDefault="00625A30" w:rsidP="00717AED">
                      <w:pPr>
                        <w:spacing w:line="360" w:lineRule="auto"/>
                      </w:pPr>
                      <w:r>
                        <w:rPr>
                          <w:rFonts w:hint="eastAsia"/>
                        </w:rPr>
                        <w:t>时间：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5195CF9" w14:textId="77777777" w:rsidR="00625A30" w:rsidRPr="00500CA4" w:rsidRDefault="00625A30" w:rsidP="00625A30">
      <w:pPr>
        <w:spacing w:line="360" w:lineRule="auto"/>
        <w:jc w:val="center"/>
        <w:rPr>
          <w:rFonts w:asciiTheme="majorEastAsia" w:eastAsiaTheme="majorEastAsia" w:hAnsiTheme="majorEastAsia" w:cs="Times New Roman"/>
          <w:b/>
          <w:sz w:val="30"/>
          <w:szCs w:val="30"/>
        </w:rPr>
      </w:pPr>
      <w:r w:rsidRPr="00500CA4">
        <w:rPr>
          <w:rFonts w:asciiTheme="majorEastAsia" w:eastAsiaTheme="majorEastAsia" w:hAnsiTheme="majorEastAsia" w:cs="Times New Roman" w:hint="eastAsia"/>
          <w:b/>
          <w:sz w:val="30"/>
          <w:szCs w:val="30"/>
        </w:rPr>
        <w:lastRenderedPageBreak/>
        <w:t xml:space="preserve">实验一 </w:t>
      </w:r>
      <w:r w:rsidRPr="00500CA4">
        <w:rPr>
          <w:rFonts w:asciiTheme="majorEastAsia" w:eastAsiaTheme="majorEastAsia" w:hAnsiTheme="majorEastAsia" w:cs="Times New Roman"/>
          <w:b/>
          <w:sz w:val="30"/>
          <w:szCs w:val="30"/>
        </w:rPr>
        <w:t>XXX</w:t>
      </w:r>
    </w:p>
    <w:p w14:paraId="1910B9AA" w14:textId="77777777" w:rsidR="00111411" w:rsidRPr="00500CA4" w:rsidRDefault="008400FA" w:rsidP="000940CE">
      <w:pPr>
        <w:pStyle w:val="a4"/>
        <w:numPr>
          <w:ilvl w:val="0"/>
          <w:numId w:val="2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/>
          <w:b/>
          <w:sz w:val="30"/>
          <w:szCs w:val="30"/>
        </w:rPr>
        <w:t>问题描述</w:t>
      </w:r>
    </w:p>
    <w:p w14:paraId="31AF763E" w14:textId="77777777" w:rsidR="00DA1203" w:rsidRPr="00500CA4" w:rsidRDefault="00DA1203" w:rsidP="000940CE">
      <w:pPr>
        <w:spacing w:line="360" w:lineRule="auto"/>
        <w:ind w:firstLineChars="200" w:firstLine="600"/>
        <w:jc w:val="left"/>
        <w:rPr>
          <w:rFonts w:ascii="Times New Roman" w:eastAsiaTheme="majorEastAsia" w:hAnsi="Times New Roman" w:cs="Times New Roman"/>
          <w:sz w:val="30"/>
          <w:szCs w:val="30"/>
        </w:rPr>
      </w:pPr>
    </w:p>
    <w:p w14:paraId="3357E6F1" w14:textId="77777777" w:rsidR="008400FA" w:rsidRPr="00500CA4" w:rsidRDefault="00625A30" w:rsidP="000940CE">
      <w:pPr>
        <w:pStyle w:val="a4"/>
        <w:numPr>
          <w:ilvl w:val="0"/>
          <w:numId w:val="2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 w:hint="eastAsia"/>
          <w:b/>
          <w:sz w:val="30"/>
          <w:szCs w:val="30"/>
        </w:rPr>
        <w:t>实现</w:t>
      </w:r>
      <w:r w:rsidR="008400FA" w:rsidRPr="00500CA4">
        <w:rPr>
          <w:rFonts w:ascii="Times New Roman" w:hAnsi="Times New Roman" w:cs="Times New Roman"/>
          <w:b/>
          <w:sz w:val="30"/>
          <w:szCs w:val="30"/>
        </w:rPr>
        <w:t>步骤</w:t>
      </w:r>
      <w:r w:rsidRPr="00500CA4">
        <w:rPr>
          <w:rFonts w:ascii="Times New Roman" w:hAnsi="Times New Roman" w:cs="Times New Roman" w:hint="eastAsia"/>
          <w:b/>
          <w:sz w:val="30"/>
          <w:szCs w:val="30"/>
        </w:rPr>
        <w:t>与流程</w:t>
      </w:r>
    </w:p>
    <w:p w14:paraId="4E436ACA" w14:textId="77777777" w:rsidR="00F47010" w:rsidRPr="00500CA4" w:rsidRDefault="00F47010" w:rsidP="002B594D">
      <w:pPr>
        <w:spacing w:line="360" w:lineRule="auto"/>
        <w:ind w:firstLine="360"/>
        <w:jc w:val="left"/>
        <w:rPr>
          <w:rFonts w:ascii="Times New Roman" w:hAnsi="Times New Roman" w:cs="Times New Roman"/>
          <w:sz w:val="30"/>
          <w:szCs w:val="30"/>
        </w:rPr>
      </w:pPr>
    </w:p>
    <w:p w14:paraId="0B64ACEA" w14:textId="77777777" w:rsidR="008400FA" w:rsidRDefault="008400FA" w:rsidP="000940CE">
      <w:pPr>
        <w:pStyle w:val="a4"/>
        <w:numPr>
          <w:ilvl w:val="0"/>
          <w:numId w:val="2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/>
          <w:b/>
          <w:sz w:val="30"/>
          <w:szCs w:val="30"/>
        </w:rPr>
        <w:t>实验结果与分析</w:t>
      </w:r>
    </w:p>
    <w:p w14:paraId="304A4535" w14:textId="77777777" w:rsidR="005D7303" w:rsidRPr="005D7303" w:rsidRDefault="005D7303" w:rsidP="005D7303">
      <w:pPr>
        <w:pStyle w:val="a4"/>
        <w:ind w:firstLine="602"/>
        <w:rPr>
          <w:rFonts w:ascii="Times New Roman" w:hAnsi="Times New Roman" w:cs="Times New Roman"/>
          <w:b/>
          <w:sz w:val="30"/>
          <w:szCs w:val="30"/>
        </w:rPr>
      </w:pPr>
    </w:p>
    <w:p w14:paraId="2C4DBE93" w14:textId="77777777" w:rsidR="005D7303" w:rsidRPr="005D7303" w:rsidRDefault="009F486D" w:rsidP="005D7303">
      <w:pPr>
        <w:pStyle w:val="a4"/>
        <w:numPr>
          <w:ilvl w:val="0"/>
          <w:numId w:val="2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MindSpore</w:t>
      </w:r>
      <w:r>
        <w:rPr>
          <w:rFonts w:ascii="Times New Roman" w:hAnsi="Times New Roman" w:cs="Times New Roman" w:hint="eastAsia"/>
          <w:b/>
          <w:sz w:val="30"/>
          <w:szCs w:val="30"/>
        </w:rPr>
        <w:t>学习使用</w:t>
      </w:r>
      <w:r w:rsidR="005D7303">
        <w:rPr>
          <w:rFonts w:ascii="Times New Roman" w:hAnsi="Times New Roman" w:cs="Times New Roman" w:hint="eastAsia"/>
          <w:b/>
          <w:sz w:val="30"/>
          <w:szCs w:val="30"/>
        </w:rPr>
        <w:t>心得体会</w:t>
      </w:r>
    </w:p>
    <w:p w14:paraId="3D94C958" w14:textId="77777777" w:rsidR="00732BA0" w:rsidRPr="00500CA4" w:rsidRDefault="00732BA0" w:rsidP="00625A30">
      <w:pPr>
        <w:spacing w:line="360" w:lineRule="auto"/>
        <w:jc w:val="left"/>
        <w:rPr>
          <w:rFonts w:ascii="Times New Roman" w:hAnsi="Times New Roman" w:cs="Times New Roman"/>
          <w:sz w:val="30"/>
          <w:szCs w:val="30"/>
        </w:rPr>
      </w:pPr>
    </w:p>
    <w:p w14:paraId="0FFD1ACD" w14:textId="77777777" w:rsidR="00722F32" w:rsidRPr="00500CA4" w:rsidRDefault="00722F32" w:rsidP="000940CE">
      <w:pPr>
        <w:pStyle w:val="a4"/>
        <w:numPr>
          <w:ilvl w:val="0"/>
          <w:numId w:val="2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 w:hint="eastAsia"/>
          <w:b/>
          <w:sz w:val="30"/>
          <w:szCs w:val="30"/>
        </w:rPr>
        <w:t>代码附录</w:t>
      </w:r>
    </w:p>
    <w:p w14:paraId="7BF9D82D" w14:textId="77777777" w:rsidR="00625A30" w:rsidRPr="00625A30" w:rsidRDefault="00625A30" w:rsidP="00625A30">
      <w:pPr>
        <w:pStyle w:val="a4"/>
        <w:ind w:firstLine="422"/>
        <w:rPr>
          <w:rFonts w:ascii="Times New Roman" w:hAnsi="Times New Roman" w:cs="Times New Roman"/>
          <w:b/>
        </w:rPr>
      </w:pPr>
    </w:p>
    <w:p w14:paraId="3AE72EE8" w14:textId="77777777" w:rsidR="00625A30" w:rsidRDefault="00625A30">
      <w:pPr>
        <w:widowControl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51FF5E29" w14:textId="77777777" w:rsidR="00625A30" w:rsidRPr="00500CA4" w:rsidRDefault="00625A30" w:rsidP="00625A30">
      <w:pPr>
        <w:spacing w:line="360" w:lineRule="auto"/>
        <w:jc w:val="center"/>
        <w:rPr>
          <w:rFonts w:asciiTheme="majorEastAsia" w:eastAsiaTheme="majorEastAsia" w:hAnsiTheme="majorEastAsia" w:cs="Times New Roman"/>
          <w:b/>
          <w:sz w:val="36"/>
          <w:szCs w:val="36"/>
        </w:rPr>
      </w:pPr>
      <w:r w:rsidRPr="00500CA4">
        <w:rPr>
          <w:rFonts w:asciiTheme="majorEastAsia" w:eastAsiaTheme="majorEastAsia" w:hAnsiTheme="majorEastAsia" w:cs="Times New Roman" w:hint="eastAsia"/>
          <w:b/>
          <w:sz w:val="36"/>
          <w:szCs w:val="36"/>
        </w:rPr>
        <w:lastRenderedPageBreak/>
        <w:t xml:space="preserve">实验二 </w:t>
      </w:r>
      <w:r w:rsidRPr="00500CA4">
        <w:rPr>
          <w:rFonts w:asciiTheme="majorEastAsia" w:eastAsiaTheme="majorEastAsia" w:hAnsiTheme="majorEastAsia" w:cs="Times New Roman"/>
          <w:b/>
          <w:sz w:val="36"/>
          <w:szCs w:val="36"/>
        </w:rPr>
        <w:t>XXX</w:t>
      </w:r>
    </w:p>
    <w:p w14:paraId="4CCC299A" w14:textId="77777777" w:rsidR="00625A30" w:rsidRPr="00500CA4" w:rsidRDefault="00625A30" w:rsidP="00717AED">
      <w:pPr>
        <w:pStyle w:val="a4"/>
        <w:numPr>
          <w:ilvl w:val="0"/>
          <w:numId w:val="7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/>
          <w:b/>
          <w:sz w:val="30"/>
          <w:szCs w:val="30"/>
        </w:rPr>
        <w:t>问题描述</w:t>
      </w:r>
    </w:p>
    <w:p w14:paraId="4F64E990" w14:textId="77777777" w:rsidR="00625A30" w:rsidRPr="00500CA4" w:rsidRDefault="00625A30" w:rsidP="00625A30">
      <w:pPr>
        <w:spacing w:line="360" w:lineRule="auto"/>
        <w:ind w:firstLineChars="200" w:firstLine="600"/>
        <w:jc w:val="left"/>
        <w:rPr>
          <w:rFonts w:ascii="Times New Roman" w:eastAsiaTheme="majorEastAsia" w:hAnsi="Times New Roman" w:cs="Times New Roman"/>
          <w:sz w:val="30"/>
          <w:szCs w:val="30"/>
        </w:rPr>
      </w:pPr>
    </w:p>
    <w:p w14:paraId="6D611360" w14:textId="77777777" w:rsidR="00625A30" w:rsidRPr="00500CA4" w:rsidRDefault="00625A30" w:rsidP="00717AED">
      <w:pPr>
        <w:pStyle w:val="a4"/>
        <w:numPr>
          <w:ilvl w:val="0"/>
          <w:numId w:val="7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 w:hint="eastAsia"/>
          <w:b/>
          <w:sz w:val="30"/>
          <w:szCs w:val="30"/>
        </w:rPr>
        <w:t>实现</w:t>
      </w:r>
      <w:r w:rsidRPr="00500CA4">
        <w:rPr>
          <w:rFonts w:ascii="Times New Roman" w:hAnsi="Times New Roman" w:cs="Times New Roman"/>
          <w:b/>
          <w:sz w:val="30"/>
          <w:szCs w:val="30"/>
        </w:rPr>
        <w:t>步骤</w:t>
      </w:r>
      <w:r w:rsidRPr="00500CA4">
        <w:rPr>
          <w:rFonts w:ascii="Times New Roman" w:hAnsi="Times New Roman" w:cs="Times New Roman" w:hint="eastAsia"/>
          <w:b/>
          <w:sz w:val="30"/>
          <w:szCs w:val="30"/>
        </w:rPr>
        <w:t>与流程</w:t>
      </w:r>
    </w:p>
    <w:p w14:paraId="40313074" w14:textId="77777777" w:rsidR="00625A30" w:rsidRPr="00500CA4" w:rsidRDefault="00625A30" w:rsidP="00625A30">
      <w:pPr>
        <w:spacing w:line="360" w:lineRule="auto"/>
        <w:jc w:val="left"/>
        <w:rPr>
          <w:rFonts w:ascii="Times New Roman" w:hAnsi="Times New Roman" w:cs="Times New Roman"/>
          <w:sz w:val="30"/>
          <w:szCs w:val="30"/>
        </w:rPr>
      </w:pPr>
    </w:p>
    <w:p w14:paraId="3A1C9F3E" w14:textId="77777777" w:rsidR="00625A30" w:rsidRDefault="00625A30" w:rsidP="00717AED">
      <w:pPr>
        <w:pStyle w:val="a4"/>
        <w:numPr>
          <w:ilvl w:val="0"/>
          <w:numId w:val="7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/>
          <w:b/>
          <w:sz w:val="30"/>
          <w:szCs w:val="30"/>
        </w:rPr>
        <w:t>实验结果与分析</w:t>
      </w:r>
    </w:p>
    <w:p w14:paraId="7715E3D6" w14:textId="77777777" w:rsidR="005D7303" w:rsidRPr="005D7303" w:rsidRDefault="005D7303" w:rsidP="005D7303">
      <w:pPr>
        <w:pStyle w:val="a4"/>
        <w:ind w:firstLine="602"/>
        <w:rPr>
          <w:rFonts w:ascii="Times New Roman" w:hAnsi="Times New Roman" w:cs="Times New Roman"/>
          <w:b/>
          <w:sz w:val="30"/>
          <w:szCs w:val="30"/>
        </w:rPr>
      </w:pPr>
    </w:p>
    <w:p w14:paraId="1DD2928A" w14:textId="77777777" w:rsidR="005D7303" w:rsidRPr="00500CA4" w:rsidRDefault="00422DD9" w:rsidP="00717AED">
      <w:pPr>
        <w:pStyle w:val="a4"/>
        <w:numPr>
          <w:ilvl w:val="0"/>
          <w:numId w:val="7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MindSpore</w:t>
      </w:r>
      <w:r w:rsidR="009F486D">
        <w:rPr>
          <w:rFonts w:ascii="Times New Roman" w:hAnsi="Times New Roman" w:cs="Times New Roman" w:hint="eastAsia"/>
          <w:b/>
          <w:sz w:val="30"/>
          <w:szCs w:val="30"/>
        </w:rPr>
        <w:t>学习使用</w:t>
      </w:r>
      <w:r w:rsidR="005D7303">
        <w:rPr>
          <w:rFonts w:ascii="Times New Roman" w:hAnsi="Times New Roman" w:cs="Times New Roman" w:hint="eastAsia"/>
          <w:b/>
          <w:sz w:val="30"/>
          <w:szCs w:val="30"/>
        </w:rPr>
        <w:t>心得体会</w:t>
      </w:r>
    </w:p>
    <w:p w14:paraId="324C6D1C" w14:textId="77777777" w:rsidR="00625A30" w:rsidRPr="00500CA4" w:rsidRDefault="00625A30" w:rsidP="00625A30">
      <w:pPr>
        <w:spacing w:line="360" w:lineRule="auto"/>
        <w:jc w:val="left"/>
        <w:rPr>
          <w:rFonts w:ascii="Times New Roman" w:hAnsi="Times New Roman" w:cs="Times New Roman"/>
          <w:sz w:val="30"/>
          <w:szCs w:val="30"/>
        </w:rPr>
      </w:pPr>
    </w:p>
    <w:p w14:paraId="39028EC2" w14:textId="77777777" w:rsidR="00625A30" w:rsidRPr="00500CA4" w:rsidRDefault="00625A30" w:rsidP="00717AED">
      <w:pPr>
        <w:pStyle w:val="a4"/>
        <w:numPr>
          <w:ilvl w:val="0"/>
          <w:numId w:val="7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 w:hint="eastAsia"/>
          <w:b/>
          <w:sz w:val="30"/>
          <w:szCs w:val="30"/>
        </w:rPr>
        <w:t>代码附录</w:t>
      </w:r>
    </w:p>
    <w:p w14:paraId="322B7C2C" w14:textId="77777777" w:rsidR="00625A30" w:rsidRDefault="00625A30" w:rsidP="00625A30">
      <w:pPr>
        <w:spacing w:line="360" w:lineRule="auto"/>
        <w:jc w:val="left"/>
        <w:rPr>
          <w:rFonts w:ascii="Times New Roman" w:hAnsi="Times New Roman" w:cs="Times New Roman"/>
          <w:b/>
        </w:rPr>
      </w:pPr>
    </w:p>
    <w:p w14:paraId="494779B4" w14:textId="77777777" w:rsidR="00717AED" w:rsidRDefault="00717AED">
      <w:pPr>
        <w:widowControl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5614C070" w14:textId="77777777" w:rsidR="00717AED" w:rsidRPr="00500CA4" w:rsidRDefault="00717AED" w:rsidP="00717AED">
      <w:pPr>
        <w:spacing w:line="360" w:lineRule="auto"/>
        <w:jc w:val="center"/>
        <w:rPr>
          <w:rFonts w:asciiTheme="majorEastAsia" w:eastAsiaTheme="majorEastAsia" w:hAnsiTheme="majorEastAsia" w:cs="Times New Roman"/>
          <w:b/>
          <w:sz w:val="36"/>
          <w:szCs w:val="36"/>
        </w:rPr>
      </w:pPr>
      <w:r w:rsidRPr="00500CA4">
        <w:rPr>
          <w:rFonts w:asciiTheme="majorEastAsia" w:eastAsiaTheme="majorEastAsia" w:hAnsiTheme="majorEastAsia" w:cs="Times New Roman" w:hint="eastAsia"/>
          <w:b/>
          <w:sz w:val="36"/>
          <w:szCs w:val="36"/>
        </w:rPr>
        <w:lastRenderedPageBreak/>
        <w:t xml:space="preserve">实验三 </w:t>
      </w:r>
      <w:r w:rsidR="00407898">
        <w:rPr>
          <w:rFonts w:asciiTheme="majorEastAsia" w:eastAsiaTheme="majorEastAsia" w:hAnsiTheme="majorEastAsia" w:cs="Times New Roman" w:hint="eastAsia"/>
          <w:b/>
          <w:sz w:val="36"/>
          <w:szCs w:val="36"/>
        </w:rPr>
        <w:t>神经网</w:t>
      </w:r>
      <w:r w:rsidR="00D04C22">
        <w:rPr>
          <w:rFonts w:asciiTheme="majorEastAsia" w:eastAsiaTheme="majorEastAsia" w:hAnsiTheme="majorEastAsia" w:cs="Times New Roman" w:hint="eastAsia"/>
          <w:b/>
          <w:sz w:val="36"/>
          <w:szCs w:val="36"/>
        </w:rPr>
        <w:t>络</w:t>
      </w:r>
    </w:p>
    <w:p w14:paraId="75275E8D" w14:textId="77777777" w:rsidR="00717AED" w:rsidRPr="00500CA4" w:rsidRDefault="00717AED" w:rsidP="00717AED">
      <w:pPr>
        <w:pStyle w:val="a4"/>
        <w:numPr>
          <w:ilvl w:val="0"/>
          <w:numId w:val="8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/>
          <w:b/>
          <w:sz w:val="30"/>
          <w:szCs w:val="30"/>
        </w:rPr>
        <w:t>问题描述</w:t>
      </w:r>
    </w:p>
    <w:p w14:paraId="02634D93" w14:textId="77777777" w:rsidR="00717AED" w:rsidRPr="00500CA4" w:rsidRDefault="00717AED" w:rsidP="00717AED">
      <w:pPr>
        <w:spacing w:line="360" w:lineRule="auto"/>
        <w:ind w:firstLineChars="200" w:firstLine="600"/>
        <w:jc w:val="left"/>
        <w:rPr>
          <w:rFonts w:ascii="Times New Roman" w:eastAsiaTheme="majorEastAsia" w:hAnsi="Times New Roman" w:cs="Times New Roman"/>
          <w:sz w:val="30"/>
          <w:szCs w:val="30"/>
        </w:rPr>
      </w:pPr>
    </w:p>
    <w:p w14:paraId="36A3A7BE" w14:textId="77777777" w:rsidR="00717AED" w:rsidRPr="00500CA4" w:rsidRDefault="00717AED" w:rsidP="00717AED">
      <w:pPr>
        <w:pStyle w:val="a4"/>
        <w:numPr>
          <w:ilvl w:val="0"/>
          <w:numId w:val="8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 w:hint="eastAsia"/>
          <w:b/>
          <w:sz w:val="30"/>
          <w:szCs w:val="30"/>
        </w:rPr>
        <w:t>实现</w:t>
      </w:r>
      <w:r w:rsidRPr="00500CA4">
        <w:rPr>
          <w:rFonts w:ascii="Times New Roman" w:hAnsi="Times New Roman" w:cs="Times New Roman"/>
          <w:b/>
          <w:sz w:val="30"/>
          <w:szCs w:val="30"/>
        </w:rPr>
        <w:t>步骤</w:t>
      </w:r>
      <w:r w:rsidRPr="00500CA4">
        <w:rPr>
          <w:rFonts w:ascii="Times New Roman" w:hAnsi="Times New Roman" w:cs="Times New Roman" w:hint="eastAsia"/>
          <w:b/>
          <w:sz w:val="30"/>
          <w:szCs w:val="30"/>
        </w:rPr>
        <w:t>与流程</w:t>
      </w:r>
    </w:p>
    <w:p w14:paraId="3F66E55D" w14:textId="77777777" w:rsidR="00717AED" w:rsidRPr="00500CA4" w:rsidRDefault="00717AED" w:rsidP="00717AED">
      <w:pPr>
        <w:spacing w:line="360" w:lineRule="auto"/>
        <w:jc w:val="left"/>
        <w:rPr>
          <w:rFonts w:ascii="Times New Roman" w:hAnsi="Times New Roman" w:cs="Times New Roman"/>
          <w:sz w:val="30"/>
          <w:szCs w:val="30"/>
        </w:rPr>
      </w:pPr>
    </w:p>
    <w:p w14:paraId="6979FA3F" w14:textId="77777777" w:rsidR="00717AED" w:rsidRDefault="00717AED" w:rsidP="00717AED">
      <w:pPr>
        <w:pStyle w:val="a4"/>
        <w:numPr>
          <w:ilvl w:val="0"/>
          <w:numId w:val="8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/>
          <w:b/>
          <w:sz w:val="30"/>
          <w:szCs w:val="30"/>
        </w:rPr>
        <w:t>实验结果与分析</w:t>
      </w:r>
    </w:p>
    <w:p w14:paraId="07823E72" w14:textId="77777777" w:rsidR="00250AC7" w:rsidRPr="00250AC7" w:rsidRDefault="00250AC7" w:rsidP="00250AC7">
      <w:pPr>
        <w:pStyle w:val="a4"/>
        <w:ind w:firstLine="602"/>
        <w:rPr>
          <w:rFonts w:ascii="Times New Roman" w:hAnsi="Times New Roman" w:cs="Times New Roman"/>
          <w:b/>
          <w:sz w:val="30"/>
          <w:szCs w:val="30"/>
        </w:rPr>
      </w:pPr>
    </w:p>
    <w:p w14:paraId="2AA2630C" w14:textId="77777777" w:rsidR="00250AC7" w:rsidRPr="00500CA4" w:rsidRDefault="00D04C22" w:rsidP="00717AED">
      <w:pPr>
        <w:pStyle w:val="a4"/>
        <w:numPr>
          <w:ilvl w:val="0"/>
          <w:numId w:val="8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>
        <w:rPr>
          <w:rFonts w:ascii="Times New Roman" w:hAnsi="Times New Roman" w:cs="Times New Roman"/>
          <w:b/>
          <w:sz w:val="30"/>
          <w:szCs w:val="30"/>
        </w:rPr>
        <w:t>MindSpore</w:t>
      </w:r>
      <w:r w:rsidR="009F486D">
        <w:rPr>
          <w:rFonts w:ascii="Times New Roman" w:hAnsi="Times New Roman" w:cs="Times New Roman" w:hint="eastAsia"/>
          <w:b/>
          <w:sz w:val="30"/>
          <w:szCs w:val="30"/>
        </w:rPr>
        <w:t>学习使用</w:t>
      </w:r>
      <w:r w:rsidR="00250AC7">
        <w:rPr>
          <w:rFonts w:ascii="Times New Roman" w:hAnsi="Times New Roman" w:cs="Times New Roman" w:hint="eastAsia"/>
          <w:b/>
          <w:sz w:val="30"/>
          <w:szCs w:val="30"/>
        </w:rPr>
        <w:t>心得体会</w:t>
      </w:r>
    </w:p>
    <w:p w14:paraId="32BE8FB6" w14:textId="77777777" w:rsidR="00717AED" w:rsidRPr="00500CA4" w:rsidRDefault="00717AED" w:rsidP="00717AED">
      <w:pPr>
        <w:spacing w:line="360" w:lineRule="auto"/>
        <w:jc w:val="left"/>
        <w:rPr>
          <w:rFonts w:ascii="Times New Roman" w:hAnsi="Times New Roman" w:cs="Times New Roman"/>
          <w:sz w:val="30"/>
          <w:szCs w:val="30"/>
        </w:rPr>
      </w:pPr>
    </w:p>
    <w:p w14:paraId="539C167A" w14:textId="77777777" w:rsidR="00717AED" w:rsidRPr="00500CA4" w:rsidRDefault="00717AED" w:rsidP="00717AED">
      <w:pPr>
        <w:pStyle w:val="a4"/>
        <w:numPr>
          <w:ilvl w:val="0"/>
          <w:numId w:val="8"/>
        </w:numPr>
        <w:spacing w:line="360" w:lineRule="auto"/>
        <w:ind w:firstLineChars="0"/>
        <w:jc w:val="left"/>
        <w:rPr>
          <w:rFonts w:ascii="Times New Roman" w:hAnsi="Times New Roman" w:cs="Times New Roman"/>
          <w:b/>
          <w:sz w:val="30"/>
          <w:szCs w:val="30"/>
        </w:rPr>
      </w:pPr>
      <w:r w:rsidRPr="00500CA4">
        <w:rPr>
          <w:rFonts w:ascii="Times New Roman" w:hAnsi="Times New Roman" w:cs="Times New Roman" w:hint="eastAsia"/>
          <w:b/>
          <w:sz w:val="30"/>
          <w:szCs w:val="30"/>
        </w:rPr>
        <w:t>代码附录</w:t>
      </w:r>
    </w:p>
    <w:p w14:paraId="26172C99" w14:textId="77777777" w:rsidR="00717AED" w:rsidRDefault="00717AED" w:rsidP="00717AED">
      <w:pPr>
        <w:spacing w:line="360" w:lineRule="auto"/>
        <w:jc w:val="left"/>
        <w:rPr>
          <w:rFonts w:ascii="Times New Roman" w:hAnsi="Times New Roman" w:cs="Times New Roman"/>
          <w:b/>
        </w:rPr>
      </w:pPr>
    </w:p>
    <w:p w14:paraId="6216C119" w14:textId="77777777" w:rsidR="00717AED" w:rsidRDefault="00717AED">
      <w:pPr>
        <w:widowControl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1DFABBEB" w14:textId="77777777" w:rsidR="00717AED" w:rsidRPr="00905565" w:rsidRDefault="00717AED" w:rsidP="00717AED">
      <w:pPr>
        <w:spacing w:line="360" w:lineRule="auto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905565">
        <w:rPr>
          <w:rFonts w:ascii="Times New Roman" w:hAnsi="Times New Roman" w:cs="Times New Roman" w:hint="eastAsia"/>
          <w:b/>
          <w:sz w:val="36"/>
          <w:szCs w:val="36"/>
        </w:rPr>
        <w:lastRenderedPageBreak/>
        <w:t>心得体会</w:t>
      </w:r>
    </w:p>
    <w:p w14:paraId="3707E610" w14:textId="77777777" w:rsidR="00717AED" w:rsidRPr="00717AED" w:rsidRDefault="00717AED" w:rsidP="00717AED">
      <w:pPr>
        <w:spacing w:line="360" w:lineRule="auto"/>
        <w:jc w:val="center"/>
        <w:rPr>
          <w:rFonts w:ascii="Times New Roman" w:hAnsi="Times New Roman" w:cs="Times New Roman"/>
          <w:b/>
          <w:sz w:val="30"/>
          <w:szCs w:val="30"/>
        </w:rPr>
      </w:pPr>
    </w:p>
    <w:sectPr w:rsidR="00717AED" w:rsidRPr="00717AE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91792" w14:textId="77777777" w:rsidR="00800F4A" w:rsidRDefault="00800F4A" w:rsidP="00407898">
      <w:r>
        <w:separator/>
      </w:r>
    </w:p>
  </w:endnote>
  <w:endnote w:type="continuationSeparator" w:id="0">
    <w:p w14:paraId="14C4138A" w14:textId="77777777" w:rsidR="00800F4A" w:rsidRDefault="00800F4A" w:rsidP="004078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EF17A2" w14:textId="77777777" w:rsidR="00800F4A" w:rsidRDefault="00800F4A" w:rsidP="00407898">
      <w:r>
        <w:separator/>
      </w:r>
    </w:p>
  </w:footnote>
  <w:footnote w:type="continuationSeparator" w:id="0">
    <w:p w14:paraId="6A3293D9" w14:textId="77777777" w:rsidR="00800F4A" w:rsidRDefault="00800F4A" w:rsidP="004078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24507"/>
    <w:multiLevelType w:val="hybridMultilevel"/>
    <w:tmpl w:val="B0E4B998"/>
    <w:lvl w:ilvl="0" w:tplc="52BA2B68">
      <w:start w:val="1"/>
      <w:numFmt w:val="japaneseCounting"/>
      <w:lvlText w:val="%1．"/>
      <w:lvlJc w:val="left"/>
      <w:pPr>
        <w:ind w:left="450" w:hanging="4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DD52B78"/>
    <w:multiLevelType w:val="hybridMultilevel"/>
    <w:tmpl w:val="37565B7C"/>
    <w:lvl w:ilvl="0" w:tplc="A17EF576">
      <w:start w:val="1"/>
      <w:numFmt w:val="decimal"/>
      <w:lvlText w:val="%1、"/>
      <w:lvlJc w:val="left"/>
      <w:pPr>
        <w:ind w:left="170" w:hanging="1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4351254"/>
    <w:multiLevelType w:val="hybridMultilevel"/>
    <w:tmpl w:val="C2D27778"/>
    <w:lvl w:ilvl="0" w:tplc="9B42BBBC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37AD2DAC"/>
    <w:multiLevelType w:val="hybridMultilevel"/>
    <w:tmpl w:val="C8F29238"/>
    <w:lvl w:ilvl="0" w:tplc="C6066E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E304E83"/>
    <w:multiLevelType w:val="multilevel"/>
    <w:tmpl w:val="3ACE59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4FA824AD"/>
    <w:multiLevelType w:val="hybridMultilevel"/>
    <w:tmpl w:val="80F6BF1A"/>
    <w:lvl w:ilvl="0" w:tplc="E30CE6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E6300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708F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A0A2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E74BB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D94C53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F098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9EE496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668A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7B15E0"/>
    <w:multiLevelType w:val="hybridMultilevel"/>
    <w:tmpl w:val="4EDEF448"/>
    <w:lvl w:ilvl="0" w:tplc="E24298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1FC2499"/>
    <w:multiLevelType w:val="hybridMultilevel"/>
    <w:tmpl w:val="D416D2FE"/>
    <w:lvl w:ilvl="0" w:tplc="915266A8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1106343873">
    <w:abstractNumId w:val="1"/>
  </w:num>
  <w:num w:numId="2" w16cid:durableId="1852331233">
    <w:abstractNumId w:val="4"/>
  </w:num>
  <w:num w:numId="3" w16cid:durableId="1768574278">
    <w:abstractNumId w:val="5"/>
  </w:num>
  <w:num w:numId="4" w16cid:durableId="1790514423">
    <w:abstractNumId w:val="2"/>
  </w:num>
  <w:num w:numId="5" w16cid:durableId="283385619">
    <w:abstractNumId w:val="7"/>
  </w:num>
  <w:num w:numId="6" w16cid:durableId="42144573">
    <w:abstractNumId w:val="0"/>
  </w:num>
  <w:num w:numId="7" w16cid:durableId="1419642860">
    <w:abstractNumId w:val="6"/>
  </w:num>
  <w:num w:numId="8" w16cid:durableId="18314048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DMwNzc2MbUwMTdR0lEKTi0uzszPAykwqgUA67+seCwAAAA="/>
  </w:docVars>
  <w:rsids>
    <w:rsidRoot w:val="00111411"/>
    <w:rsid w:val="000064E5"/>
    <w:rsid w:val="00044E6C"/>
    <w:rsid w:val="000940CE"/>
    <w:rsid w:val="000A2724"/>
    <w:rsid w:val="00111411"/>
    <w:rsid w:val="00151F92"/>
    <w:rsid w:val="00212214"/>
    <w:rsid w:val="00212FE0"/>
    <w:rsid w:val="00250AC7"/>
    <w:rsid w:val="0025296B"/>
    <w:rsid w:val="002B594D"/>
    <w:rsid w:val="0032107C"/>
    <w:rsid w:val="00407898"/>
    <w:rsid w:val="004100F6"/>
    <w:rsid w:val="00422DD9"/>
    <w:rsid w:val="00460819"/>
    <w:rsid w:val="00473EBA"/>
    <w:rsid w:val="0048586B"/>
    <w:rsid w:val="004F2E5E"/>
    <w:rsid w:val="00500CA4"/>
    <w:rsid w:val="00507BA0"/>
    <w:rsid w:val="0053293A"/>
    <w:rsid w:val="005749AC"/>
    <w:rsid w:val="005D7303"/>
    <w:rsid w:val="005E605E"/>
    <w:rsid w:val="0061212B"/>
    <w:rsid w:val="00625A30"/>
    <w:rsid w:val="00633631"/>
    <w:rsid w:val="00717AED"/>
    <w:rsid w:val="00722F32"/>
    <w:rsid w:val="00725DA2"/>
    <w:rsid w:val="00732BA0"/>
    <w:rsid w:val="0074391D"/>
    <w:rsid w:val="00790C08"/>
    <w:rsid w:val="0079438F"/>
    <w:rsid w:val="007D0F77"/>
    <w:rsid w:val="007D23D4"/>
    <w:rsid w:val="00800F4A"/>
    <w:rsid w:val="008400FA"/>
    <w:rsid w:val="00905565"/>
    <w:rsid w:val="009356C8"/>
    <w:rsid w:val="009E2E11"/>
    <w:rsid w:val="009F486D"/>
    <w:rsid w:val="00AD42A1"/>
    <w:rsid w:val="00B513E2"/>
    <w:rsid w:val="00B625DB"/>
    <w:rsid w:val="00BF3FF1"/>
    <w:rsid w:val="00C1540E"/>
    <w:rsid w:val="00CE7755"/>
    <w:rsid w:val="00D04C22"/>
    <w:rsid w:val="00DA1203"/>
    <w:rsid w:val="00DD0D2C"/>
    <w:rsid w:val="00E00C2A"/>
    <w:rsid w:val="00E24D9A"/>
    <w:rsid w:val="00E91B95"/>
    <w:rsid w:val="00EA4E82"/>
    <w:rsid w:val="00EB30DE"/>
    <w:rsid w:val="00EB5D65"/>
    <w:rsid w:val="00EE5ADE"/>
    <w:rsid w:val="00F06EEA"/>
    <w:rsid w:val="00F47010"/>
    <w:rsid w:val="00F86B4B"/>
    <w:rsid w:val="00FA0171"/>
    <w:rsid w:val="00FC3235"/>
    <w:rsid w:val="00FF3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2C432E"/>
  <w15:chartTrackingRefBased/>
  <w15:docId w15:val="{C7B58697-50C2-4B95-A3EF-693435D84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E5AD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114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8400FA"/>
    <w:pPr>
      <w:ind w:firstLineChars="200" w:firstLine="420"/>
    </w:pPr>
  </w:style>
  <w:style w:type="paragraph" w:styleId="HTML">
    <w:name w:val="HTML Preformatted"/>
    <w:basedOn w:val="a"/>
    <w:link w:val="HTML0"/>
    <w:uiPriority w:val="99"/>
    <w:semiHidden/>
    <w:unhideWhenUsed/>
    <w:rsid w:val="00FC323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FC3235"/>
    <w:rPr>
      <w:rFonts w:ascii="SimSun" w:eastAsia="SimSun" w:hAnsi="SimSun" w:cs="SimSun"/>
      <w:kern w:val="0"/>
      <w:sz w:val="24"/>
      <w:szCs w:val="24"/>
    </w:rPr>
  </w:style>
  <w:style w:type="character" w:customStyle="1" w:styleId="10">
    <w:name w:val="标题 1 字符"/>
    <w:basedOn w:val="a0"/>
    <w:link w:val="1"/>
    <w:uiPriority w:val="9"/>
    <w:rsid w:val="00EE5ADE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EE5AD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EE5ADE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EE5ADE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EE5ADE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a5">
    <w:name w:val="header"/>
    <w:basedOn w:val="a"/>
    <w:link w:val="a6"/>
    <w:uiPriority w:val="99"/>
    <w:unhideWhenUsed/>
    <w:rsid w:val="0040789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407898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40789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40789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84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9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913687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00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8564EE-637B-4687-BE98-070B9DB721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Pengfei Fang</cp:lastModifiedBy>
  <cp:revision>2</cp:revision>
  <dcterms:created xsi:type="dcterms:W3CDTF">2023-05-04T05:58:00Z</dcterms:created>
  <dcterms:modified xsi:type="dcterms:W3CDTF">2023-05-04T05:58:00Z</dcterms:modified>
</cp:coreProperties>
</file>